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6FCD2B" w14:textId="749181DE" w:rsidR="00AE1F38" w:rsidRDefault="002453D9" w:rsidP="00AE1F38">
      <w:pPr>
        <w:spacing w:after="200" w:line="276" w:lineRule="auto"/>
        <w:ind w:left="2880" w:firstLine="720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Lab </w:t>
      </w:r>
      <w:r w:rsidR="0033082A">
        <w:rPr>
          <w:b/>
          <w:bCs/>
          <w:sz w:val="28"/>
          <w:u w:val="single"/>
        </w:rPr>
        <w:t>0</w:t>
      </w:r>
      <w:r w:rsidR="00BB489E">
        <w:rPr>
          <w:b/>
          <w:bCs/>
          <w:sz w:val="28"/>
          <w:u w:val="single"/>
        </w:rPr>
        <w:t>5</w:t>
      </w:r>
    </w:p>
    <w:p w14:paraId="771EDD55" w14:textId="77777777" w:rsidR="00AE1F38" w:rsidRDefault="00AE1F38" w:rsidP="00AE1F38">
      <w:pPr>
        <w:rPr>
          <w:b/>
          <w:sz w:val="28"/>
          <w:u w:val="single"/>
        </w:rPr>
      </w:pPr>
      <w:r>
        <w:rPr>
          <w:b/>
          <w:sz w:val="28"/>
          <w:u w:val="single"/>
        </w:rPr>
        <w:t>Objectives:</w:t>
      </w:r>
    </w:p>
    <w:p w14:paraId="761E099A" w14:textId="77777777" w:rsidR="00990FC2" w:rsidRDefault="00990FC2" w:rsidP="00AE1F38"/>
    <w:p w14:paraId="79633F5E" w14:textId="77777777" w:rsidR="00990FC2" w:rsidRDefault="00AE1F38" w:rsidP="00AE1F38">
      <w:r>
        <w:t>T</w:t>
      </w:r>
      <w:r w:rsidR="00990FC2">
        <w:t>his lab will enable students to:</w:t>
      </w:r>
    </w:p>
    <w:p w14:paraId="6F830509" w14:textId="77777777" w:rsidR="00404F14" w:rsidRDefault="00404F14" w:rsidP="00404F14">
      <w:pPr>
        <w:pStyle w:val="ListParagraph"/>
        <w:numPr>
          <w:ilvl w:val="1"/>
          <w:numId w:val="5"/>
        </w:numPr>
        <w:ind w:left="720"/>
      </w:pPr>
      <w:r>
        <w:t>Code using Behavioral level modeling</w:t>
      </w:r>
    </w:p>
    <w:p w14:paraId="10652F45" w14:textId="141F2924" w:rsidR="00990FC2" w:rsidRDefault="00404F14" w:rsidP="00404F14">
      <w:pPr>
        <w:pStyle w:val="ListParagraph"/>
        <w:numPr>
          <w:ilvl w:val="1"/>
          <w:numId w:val="5"/>
        </w:numPr>
        <w:ind w:left="720"/>
      </w:pPr>
      <w:r w:rsidRPr="00404F14">
        <w:t xml:space="preserve">Implement </w:t>
      </w:r>
      <w:r w:rsidR="00BB489E">
        <w:t>multiplexer and demu</w:t>
      </w:r>
      <w:r w:rsidR="00304F62">
        <w:t>l</w:t>
      </w:r>
      <w:r w:rsidR="00BB489E">
        <w:t>tiplexer</w:t>
      </w:r>
      <w:r w:rsidR="00B96AE6">
        <w:t xml:space="preserve"> and decoder</w:t>
      </w:r>
    </w:p>
    <w:p w14:paraId="14D32D6E" w14:textId="5DBA5576" w:rsidR="00937DE1" w:rsidRDefault="00937DE1" w:rsidP="00AE1F38"/>
    <w:p w14:paraId="506D89ED" w14:textId="77777777" w:rsidR="00D73191" w:rsidRDefault="00D73191" w:rsidP="00AE1F38"/>
    <w:p w14:paraId="048293C1" w14:textId="1D6AB38F" w:rsidR="00AE1F38" w:rsidRPr="0047615F" w:rsidRDefault="00762649" w:rsidP="00937DE1">
      <w:r w:rsidRPr="00937DE1">
        <w:rPr>
          <w:b/>
          <w:sz w:val="28"/>
          <w:u w:val="single"/>
        </w:rPr>
        <w:t>TASK</w:t>
      </w:r>
      <w:r w:rsidR="00BB489E">
        <w:rPr>
          <w:b/>
          <w:sz w:val="28"/>
          <w:u w:val="single"/>
        </w:rPr>
        <w:t xml:space="preserve"> 1</w:t>
      </w:r>
      <w:r w:rsidR="009634F1" w:rsidRPr="00937DE1">
        <w:rPr>
          <w:b/>
          <w:sz w:val="28"/>
          <w:u w:val="single"/>
        </w:rPr>
        <w:t>:</w:t>
      </w:r>
    </w:p>
    <w:p w14:paraId="07627573" w14:textId="319AFF21" w:rsidR="00AA0EE3" w:rsidRDefault="00404F14" w:rsidP="00AA0EE3">
      <w:pPr>
        <w:spacing w:after="200" w:line="276" w:lineRule="auto"/>
        <w:ind w:left="720" w:firstLine="720"/>
        <w:rPr>
          <w:b/>
          <w:sz w:val="28"/>
          <w:u w:val="single"/>
        </w:rPr>
      </w:pPr>
      <w:r>
        <w:rPr>
          <w:rFonts w:eastAsiaTheme="minorHAnsi"/>
          <w:b/>
          <w:bCs/>
          <w:sz w:val="28"/>
          <w:szCs w:val="28"/>
        </w:rPr>
        <w:t xml:space="preserve">Implementation of </w:t>
      </w:r>
      <w:r w:rsidR="00C21787">
        <w:rPr>
          <w:rFonts w:eastAsiaTheme="minorHAnsi"/>
          <w:b/>
          <w:bCs/>
          <w:sz w:val="28"/>
          <w:szCs w:val="28"/>
        </w:rPr>
        <w:t>8</w:t>
      </w:r>
      <w:r w:rsidR="00BB489E">
        <w:rPr>
          <w:rFonts w:eastAsiaTheme="minorHAnsi"/>
          <w:b/>
          <w:bCs/>
          <w:sz w:val="28"/>
          <w:szCs w:val="28"/>
        </w:rPr>
        <w:t>x1 multiplexer (using case)</w:t>
      </w:r>
    </w:p>
    <w:p w14:paraId="46D7FB91" w14:textId="25C811E0" w:rsidR="009634F1" w:rsidRPr="00AA0EE3" w:rsidRDefault="00AE1F38" w:rsidP="00AA0EE3">
      <w:pPr>
        <w:spacing w:after="200" w:line="276" w:lineRule="auto"/>
        <w:ind w:left="720" w:firstLine="720"/>
        <w:rPr>
          <w:b/>
          <w:sz w:val="28"/>
          <w:u w:val="single"/>
        </w:rPr>
      </w:pPr>
      <w:r>
        <w:rPr>
          <w:sz w:val="28"/>
        </w:rPr>
        <w:t xml:space="preserve">  </w:t>
      </w:r>
    </w:p>
    <w:p w14:paraId="4960AFB8" w14:textId="46AF1537" w:rsidR="00BB489E" w:rsidRPr="0047615F" w:rsidRDefault="00BB489E" w:rsidP="00BB489E">
      <w:r w:rsidRPr="00937DE1">
        <w:rPr>
          <w:b/>
          <w:sz w:val="28"/>
          <w:u w:val="single"/>
        </w:rPr>
        <w:t>TASK</w:t>
      </w:r>
      <w:r>
        <w:rPr>
          <w:b/>
          <w:sz w:val="28"/>
          <w:u w:val="single"/>
        </w:rPr>
        <w:t xml:space="preserve"> 2</w:t>
      </w:r>
      <w:r w:rsidRPr="00937DE1">
        <w:rPr>
          <w:b/>
          <w:sz w:val="28"/>
          <w:u w:val="single"/>
        </w:rPr>
        <w:t>:</w:t>
      </w:r>
    </w:p>
    <w:p w14:paraId="134AE84B" w14:textId="377B2406" w:rsidR="00304F62" w:rsidRDefault="00BB489E" w:rsidP="00AA0EE3">
      <w:pPr>
        <w:spacing w:after="200" w:line="276" w:lineRule="auto"/>
        <w:ind w:left="720" w:firstLine="720"/>
        <w:rPr>
          <w:rFonts w:eastAsiaTheme="minorHAnsi"/>
          <w:b/>
          <w:bCs/>
          <w:sz w:val="28"/>
          <w:szCs w:val="28"/>
        </w:rPr>
      </w:pPr>
      <w:r>
        <w:rPr>
          <w:rFonts w:eastAsiaTheme="minorHAnsi"/>
          <w:b/>
          <w:bCs/>
          <w:sz w:val="28"/>
          <w:szCs w:val="28"/>
        </w:rPr>
        <w:t>Implementation of 1x</w:t>
      </w:r>
      <w:r w:rsidR="00C21787">
        <w:rPr>
          <w:rFonts w:eastAsiaTheme="minorHAnsi"/>
          <w:b/>
          <w:bCs/>
          <w:sz w:val="28"/>
          <w:szCs w:val="28"/>
        </w:rPr>
        <w:t>8</w:t>
      </w:r>
      <w:r>
        <w:rPr>
          <w:rFonts w:eastAsiaTheme="minorHAnsi"/>
          <w:b/>
          <w:bCs/>
          <w:sz w:val="28"/>
          <w:szCs w:val="28"/>
        </w:rPr>
        <w:t xml:space="preserve"> demultiplexer (using if/else)</w:t>
      </w:r>
    </w:p>
    <w:p w14:paraId="53174DF3" w14:textId="77777777" w:rsidR="00AA0EE3" w:rsidRDefault="00AA0EE3" w:rsidP="00AA0EE3">
      <w:pPr>
        <w:spacing w:after="200" w:line="276" w:lineRule="auto"/>
        <w:ind w:left="720" w:firstLine="720"/>
        <w:rPr>
          <w:rFonts w:eastAsiaTheme="minorHAnsi"/>
          <w:b/>
          <w:bCs/>
          <w:sz w:val="28"/>
          <w:szCs w:val="28"/>
        </w:rPr>
      </w:pPr>
    </w:p>
    <w:p w14:paraId="0E9DDFD6" w14:textId="7755EC21" w:rsidR="00304F62" w:rsidRPr="00304F62" w:rsidRDefault="00304F62" w:rsidP="00304F62">
      <w:pPr>
        <w:rPr>
          <w:b/>
          <w:sz w:val="28"/>
          <w:u w:val="single"/>
        </w:rPr>
      </w:pPr>
      <w:r w:rsidRPr="00304F62">
        <w:rPr>
          <w:b/>
          <w:sz w:val="28"/>
          <w:u w:val="single"/>
        </w:rPr>
        <w:t>T</w:t>
      </w:r>
      <w:r w:rsidR="00183ABE">
        <w:rPr>
          <w:b/>
          <w:sz w:val="28"/>
          <w:u w:val="single"/>
        </w:rPr>
        <w:t>ASK</w:t>
      </w:r>
      <w:r w:rsidRPr="00304F62">
        <w:rPr>
          <w:b/>
          <w:sz w:val="28"/>
          <w:u w:val="single"/>
        </w:rPr>
        <w:t xml:space="preserve"> 3:</w:t>
      </w:r>
    </w:p>
    <w:p w14:paraId="59B36261" w14:textId="0A8484F9" w:rsidR="00304F62" w:rsidRPr="00437A78" w:rsidRDefault="00304F62" w:rsidP="00AA0EE3">
      <w:pPr>
        <w:spacing w:after="200" w:line="276" w:lineRule="auto"/>
        <w:ind w:left="720" w:firstLine="720"/>
        <w:rPr>
          <w:rFonts w:eastAsiaTheme="minorHAnsi"/>
          <w:b/>
          <w:bCs/>
          <w:sz w:val="28"/>
          <w:szCs w:val="28"/>
        </w:rPr>
      </w:pPr>
      <w:r>
        <w:rPr>
          <w:rFonts w:eastAsiaTheme="minorHAnsi"/>
          <w:b/>
          <w:bCs/>
          <w:sz w:val="28"/>
          <w:szCs w:val="28"/>
        </w:rPr>
        <w:t>Implementation of 3x8 decoder</w:t>
      </w:r>
    </w:p>
    <w:sectPr w:rsidR="00304F62" w:rsidRPr="00437A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F23E5"/>
    <w:multiLevelType w:val="hybridMultilevel"/>
    <w:tmpl w:val="6D0CC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5785B61"/>
    <w:multiLevelType w:val="hybridMultilevel"/>
    <w:tmpl w:val="C3F2C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0C6D34"/>
    <w:multiLevelType w:val="hybridMultilevel"/>
    <w:tmpl w:val="5AD4F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8E4D72"/>
    <w:multiLevelType w:val="hybridMultilevel"/>
    <w:tmpl w:val="FED8525C"/>
    <w:lvl w:ilvl="0" w:tplc="20A81D30">
      <w:start w:val="1"/>
      <w:numFmt w:val="decimal"/>
      <w:lvlText w:val="%1-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F84424"/>
    <w:multiLevelType w:val="hybridMultilevel"/>
    <w:tmpl w:val="428436C2"/>
    <w:lvl w:ilvl="0" w:tplc="80B411C0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NTE3sjA3NzY3MLZQ0lEKTi0uzszPAykwrAUAvSsMlCwAAAA="/>
  </w:docVars>
  <w:rsids>
    <w:rsidRoot w:val="00C82E1D"/>
    <w:rsid w:val="0000048C"/>
    <w:rsid w:val="000C7FF5"/>
    <w:rsid w:val="00183ABE"/>
    <w:rsid w:val="002453D9"/>
    <w:rsid w:val="002B79C0"/>
    <w:rsid w:val="00304F62"/>
    <w:rsid w:val="0033082A"/>
    <w:rsid w:val="00340F56"/>
    <w:rsid w:val="003D496B"/>
    <w:rsid w:val="00400FFF"/>
    <w:rsid w:val="00404F14"/>
    <w:rsid w:val="00416073"/>
    <w:rsid w:val="00425ADA"/>
    <w:rsid w:val="00437A78"/>
    <w:rsid w:val="0047615F"/>
    <w:rsid w:val="004E42C0"/>
    <w:rsid w:val="00514351"/>
    <w:rsid w:val="006569F7"/>
    <w:rsid w:val="00762649"/>
    <w:rsid w:val="007751B5"/>
    <w:rsid w:val="007E29D1"/>
    <w:rsid w:val="008C43A8"/>
    <w:rsid w:val="00937DE1"/>
    <w:rsid w:val="009634F1"/>
    <w:rsid w:val="00990FC2"/>
    <w:rsid w:val="00A03E3A"/>
    <w:rsid w:val="00AA0EE3"/>
    <w:rsid w:val="00AE1F38"/>
    <w:rsid w:val="00B27DA7"/>
    <w:rsid w:val="00B96AE6"/>
    <w:rsid w:val="00BB489E"/>
    <w:rsid w:val="00C21787"/>
    <w:rsid w:val="00C63BAD"/>
    <w:rsid w:val="00C82E1D"/>
    <w:rsid w:val="00CC6C85"/>
    <w:rsid w:val="00D644F1"/>
    <w:rsid w:val="00D73191"/>
    <w:rsid w:val="00E73B5B"/>
    <w:rsid w:val="00F2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FE781"/>
  <w15:docId w15:val="{C567AA2D-ED9E-43AA-AF0C-46077DB769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F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1F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1F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F3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7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Madiha Sher</cp:lastModifiedBy>
  <cp:revision>34</cp:revision>
  <dcterms:created xsi:type="dcterms:W3CDTF">2013-02-14T06:03:00Z</dcterms:created>
  <dcterms:modified xsi:type="dcterms:W3CDTF">2021-05-20T03:27:00Z</dcterms:modified>
</cp:coreProperties>
</file>